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52A4465E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794ED3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5A355E93" w:rsidR="00E92240" w:rsidRDefault="00CF28EE" w:rsidP="00892604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4C7A04EB" w14:textId="7CAE7076" w:rsidR="00070D8D" w:rsidRDefault="00070D8D" w:rsidP="00070D8D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hAnsi="Cambria"/>
          <w:b/>
          <w:bCs/>
          <w:i/>
          <w:sz w:val="24"/>
          <w:szCs w:val="24"/>
          <w:u w:val="single"/>
        </w:rPr>
        <w:t>Editorial</w:t>
      </w: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 xml:space="preserve"> Experience</w:t>
      </w:r>
    </w:p>
    <w:p w14:paraId="6CB1551B" w14:textId="25EA45CF" w:rsidR="00104A7B" w:rsidRPr="00070D8D" w:rsidRDefault="00C7516C" w:rsidP="0021055B">
      <w:pPr>
        <w:spacing w:after="60" w:line="240" w:lineRule="auto"/>
        <w:jc w:val="both"/>
        <w:rPr>
          <w:rFonts w:ascii="Cambria" w:hAnsi="Cambria"/>
          <w:bCs/>
          <w:iCs/>
          <w:sz w:val="24"/>
          <w:szCs w:val="24"/>
        </w:rPr>
      </w:pPr>
      <w:r w:rsidRPr="00104A7B">
        <w:rPr>
          <w:rFonts w:ascii="Cambria" w:hAnsi="Cambria"/>
          <w:b/>
          <w:iCs/>
          <w:sz w:val="24"/>
          <w:szCs w:val="24"/>
        </w:rPr>
        <w:t>Junior e</w:t>
      </w:r>
      <w:r w:rsidR="00374BAD" w:rsidRPr="00104A7B">
        <w:rPr>
          <w:rFonts w:ascii="Cambria" w:hAnsi="Cambria"/>
          <w:b/>
          <w:iCs/>
          <w:sz w:val="24"/>
          <w:szCs w:val="24"/>
        </w:rPr>
        <w:t>ditor</w:t>
      </w:r>
      <w:r w:rsidR="00070D8D">
        <w:rPr>
          <w:rFonts w:ascii="Cambria" w:hAnsi="Cambria"/>
          <w:bCs/>
          <w:iCs/>
          <w:sz w:val="24"/>
          <w:szCs w:val="24"/>
        </w:rPr>
        <w:t>, Journal of Experimental Psychology: Human perception and performance, US, 2023-2024</w:t>
      </w:r>
      <w:r w:rsidR="0021055B">
        <w:rPr>
          <w:rFonts w:ascii="Cambria" w:hAnsi="Cambria"/>
          <w:bCs/>
          <w:iCs/>
          <w:sz w:val="24"/>
          <w:szCs w:val="24"/>
        </w:rPr>
        <w:br/>
      </w:r>
      <w:r w:rsidR="00104A7B">
        <w:rPr>
          <w:rFonts w:ascii="Cambria" w:hAnsi="Cambria"/>
          <w:bCs/>
          <w:iCs/>
          <w:sz w:val="24"/>
          <w:szCs w:val="24"/>
        </w:rPr>
        <w:t xml:space="preserve">Supervisor: prof. </w:t>
      </w:r>
      <w:r w:rsidR="00104A7B" w:rsidRPr="00104A7B">
        <w:rPr>
          <w:rFonts w:ascii="Cambria" w:hAnsi="Cambria"/>
          <w:bCs/>
          <w:iCs/>
          <w:sz w:val="24"/>
          <w:szCs w:val="24"/>
        </w:rPr>
        <w:t>Isabel Gauthie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52110DC4" w14:textId="7083C397" w:rsidR="0066391E" w:rsidRPr="0066391E" w:rsidRDefault="0066391E" w:rsidP="0066391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Balta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G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de Jonge, J.</w:t>
      </w:r>
      <w:r>
        <w:rPr>
          <w:rFonts w:ascii="Cambria" w:hAnsi="Cambria" w:cs="Arial"/>
          <w:sz w:val="24"/>
          <w:szCs w:val="24"/>
          <w:lang w:val="nl-NL"/>
        </w:rPr>
        <w:t>,</w:t>
      </w:r>
      <w:r w:rsidRPr="00AE5E43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>(2022</w:t>
      </w:r>
      <w:r w:rsidR="006E0C81">
        <w:rPr>
          <w:rFonts w:ascii="Cambria" w:hAnsi="Cambria" w:cs="Arial"/>
          <w:sz w:val="24"/>
          <w:szCs w:val="24"/>
        </w:rPr>
        <w:t>,</w:t>
      </w:r>
      <w:r w:rsidR="006E0C81" w:rsidRPr="006E0C81">
        <w:t xml:space="preserve"> </w:t>
      </w:r>
      <w:r w:rsidR="006E0C81" w:rsidRPr="006E0C81">
        <w:rPr>
          <w:rFonts w:ascii="Cambria" w:hAnsi="Cambria" w:cs="Arial"/>
          <w:sz w:val="24"/>
          <w:szCs w:val="24"/>
        </w:rPr>
        <w:t>November 9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The effects of gamma-aminobutyric acid (GABA) on working memory and attention: A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randomised, double-blind, placebo-controlled, crossover trial</w:t>
      </w:r>
      <w:r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1.09.515792</w:t>
      </w:r>
    </w:p>
    <w:p w14:paraId="6F1E6FD3" w14:textId="003B4FD6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0.28.514218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lastRenderedPageBreak/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718467EA" w14:textId="5E763166" w:rsidR="00E91AE0" w:rsidRPr="00462755" w:rsidRDefault="00E91AE0" w:rsidP="00E91AE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</w:t>
      </w:r>
      <w:r>
        <w:rPr>
          <w:rFonts w:ascii="Cambria" w:hAnsi="Cambria" w:cs="Arial"/>
          <w:sz w:val="24"/>
          <w:szCs w:val="24"/>
        </w:rPr>
        <w:t>3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 w:rsidR="00B95BF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r w:rsidRPr="00331B67">
        <w:rPr>
          <w:rFonts w:ascii="Cambria" w:hAnsi="Cambria" w:cs="Arial"/>
          <w:i/>
          <w:iCs/>
          <w:sz w:val="24"/>
          <w:szCs w:val="24"/>
        </w:rPr>
        <w:t>60</w:t>
      </w:r>
      <w:r>
        <w:rPr>
          <w:rFonts w:ascii="Cambria" w:hAnsi="Cambria" w:cs="Arial"/>
          <w:sz w:val="24"/>
          <w:szCs w:val="24"/>
        </w:rPr>
        <w:t xml:space="preserve">(1). 1-14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699AA93A" w14:textId="4FF56563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</w:t>
      </w:r>
      <w:r w:rsidR="00B95BFB">
        <w:rPr>
          <w:rFonts w:ascii="Cambria" w:hAnsi="Cambria" w:cs="Arial"/>
          <w:i/>
          <w:sz w:val="24"/>
          <w:szCs w:val="24"/>
          <w:lang w:val="nl-NL"/>
        </w:rPr>
        <w:t xml:space="preserve">, 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>, 61</w:t>
      </w:r>
      <w:r w:rsidR="00B95BFB" w:rsidRPr="00B95BFB">
        <w:rPr>
          <w:rFonts w:ascii="Cambria" w:hAnsi="Cambria" w:cs="Arial"/>
          <w:iCs/>
          <w:sz w:val="24"/>
          <w:szCs w:val="24"/>
          <w:lang w:val="nl-NL"/>
        </w:rPr>
        <w:t>(3), 1665–1678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>.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  <w:bookmarkStart w:id="0" w:name="_GoBack"/>
      <w:bookmarkEnd w:id="0"/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lastRenderedPageBreak/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lastRenderedPageBreak/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36970055" w14:textId="1C4EA18D" w:rsidR="000F7F1B" w:rsidRPr="000F7F1B" w:rsidRDefault="000F7F1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Open Research award for the study ‘</w:t>
      </w:r>
      <w:r w:rsidRPr="000F7F1B">
        <w:rPr>
          <w:rFonts w:ascii="Cambria" w:hAnsi="Cambria" w:cs="Arial"/>
          <w:i/>
          <w:iCs/>
          <w:sz w:val="24"/>
          <w:szCs w:val="24"/>
        </w:rPr>
        <w:t>Concealed familiar face detection with pupillometry in rapid serial visual presentation</w:t>
      </w:r>
      <w:r>
        <w:rPr>
          <w:rFonts w:ascii="Cambria" w:hAnsi="Cambria" w:cs="Arial"/>
          <w:i/>
          <w:iCs/>
          <w:sz w:val="24"/>
          <w:szCs w:val="24"/>
        </w:rPr>
        <w:t>’</w:t>
      </w:r>
      <w:r>
        <w:rPr>
          <w:rFonts w:ascii="Cambria" w:hAnsi="Cambria" w:cs="Arial"/>
          <w:sz w:val="24"/>
          <w:szCs w:val="24"/>
        </w:rPr>
        <w:t xml:space="preserve">, by Open Science </w:t>
      </w:r>
      <w:proofErr w:type="spellStart"/>
      <w:r>
        <w:rPr>
          <w:rFonts w:ascii="Cambria" w:hAnsi="Cambria" w:cs="Arial"/>
          <w:sz w:val="24"/>
          <w:szCs w:val="24"/>
        </w:rPr>
        <w:t>Programme</w:t>
      </w:r>
      <w:proofErr w:type="spellEnd"/>
      <w:r>
        <w:rPr>
          <w:rFonts w:ascii="Cambria" w:hAnsi="Cambria" w:cs="Arial"/>
          <w:sz w:val="24"/>
          <w:szCs w:val="24"/>
        </w:rPr>
        <w:t>, University of Groningen, Groningen, the Netherlands, 2022.</w:t>
      </w:r>
    </w:p>
    <w:p w14:paraId="41CEE351" w14:textId="0A59E4C8" w:rsidR="00A04DFB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35AA7CB0" w14:textId="77777777" w:rsidR="00E81B6E" w:rsidRPr="002E5D74" w:rsidRDefault="00E81B6E" w:rsidP="00E81B6E">
      <w:pPr>
        <w:pStyle w:val="ListParagraph"/>
        <w:spacing w:after="60" w:line="240" w:lineRule="auto"/>
        <w:ind w:left="426"/>
        <w:jc w:val="both"/>
        <w:rPr>
          <w:rFonts w:ascii="Cambria" w:hAnsi="Cambria"/>
          <w:sz w:val="24"/>
          <w:szCs w:val="24"/>
        </w:rPr>
      </w:pP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89D250" w14:textId="77777777" w:rsidR="00794ED3" w:rsidRDefault="00794ED3" w:rsidP="009E1FEB">
      <w:pPr>
        <w:spacing w:after="0" w:line="240" w:lineRule="auto"/>
      </w:pPr>
      <w:r>
        <w:separator/>
      </w:r>
    </w:p>
  </w:endnote>
  <w:endnote w:type="continuationSeparator" w:id="0">
    <w:p w14:paraId="3C5C6797" w14:textId="77777777" w:rsidR="00794ED3" w:rsidRDefault="00794ED3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C42B9" w14:textId="77777777" w:rsidR="00794ED3" w:rsidRDefault="00794ED3" w:rsidP="009E1FEB">
      <w:pPr>
        <w:spacing w:after="0" w:line="240" w:lineRule="auto"/>
      </w:pPr>
      <w:r>
        <w:separator/>
      </w:r>
    </w:p>
  </w:footnote>
  <w:footnote w:type="continuationSeparator" w:id="0">
    <w:p w14:paraId="70F57389" w14:textId="77777777" w:rsidR="00794ED3" w:rsidRDefault="00794ED3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tagFAAB+VhQ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70D8D"/>
    <w:rsid w:val="00087D83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055B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1B67"/>
    <w:rsid w:val="00334ED1"/>
    <w:rsid w:val="00335752"/>
    <w:rsid w:val="00335870"/>
    <w:rsid w:val="003414A6"/>
    <w:rsid w:val="003470EE"/>
    <w:rsid w:val="00355FB1"/>
    <w:rsid w:val="00361002"/>
    <w:rsid w:val="003621A5"/>
    <w:rsid w:val="00374BAD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6257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680B"/>
    <w:rsid w:val="00792F3D"/>
    <w:rsid w:val="00794ED3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141"/>
    <w:rsid w:val="008C56C4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85972"/>
    <w:rsid w:val="009A2A3F"/>
    <w:rsid w:val="009A46BA"/>
    <w:rsid w:val="009A6620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95BFB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7516C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95729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B6E"/>
    <w:rsid w:val="00E81CDC"/>
    <w:rsid w:val="00E84EFE"/>
    <w:rsid w:val="00E91AE0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5</Pages>
  <Words>2133</Words>
  <Characters>1216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84</cp:revision>
  <cp:lastPrinted>2022-12-15T09:22:00Z</cp:lastPrinted>
  <dcterms:created xsi:type="dcterms:W3CDTF">2019-03-22T09:18:00Z</dcterms:created>
  <dcterms:modified xsi:type="dcterms:W3CDTF">2022-12-16T07:52:00Z</dcterms:modified>
</cp:coreProperties>
</file>